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2A239270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590046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02AB9300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C70FD2">
        <w:rPr>
          <w:b w:val="0"/>
          <w:szCs w:val="24"/>
        </w:rPr>
        <w:t>Donna Cluesman MSN RN</w:t>
      </w:r>
      <w:r w:rsidR="00613557" w:rsidRPr="00B72051">
        <w:rPr>
          <w:b w:val="0"/>
          <w:szCs w:val="24"/>
        </w:rPr>
        <w:fldChar w:fldCharType="end"/>
      </w:r>
    </w:p>
    <w:p w14:paraId="77C2C5F7" w14:textId="71DAFAEA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70FD2">
        <w:rPr>
          <w:b w:val="0"/>
          <w:szCs w:val="24"/>
        </w:rPr>
        <w:t>PT 131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5F3545B2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70FD2">
        <w:rPr>
          <w:b w:val="0"/>
          <w:szCs w:val="24"/>
        </w:rPr>
        <w:t>dcluesman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299F612F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70FD2">
        <w:rPr>
          <w:b w:val="0"/>
          <w:szCs w:val="24"/>
        </w:rPr>
        <w:t>276-523-9011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79A56749" w14:textId="77777777" w:rsidR="003D12FB" w:rsidRDefault="00B01CF1" w:rsidP="00822E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9034C">
              <w:rPr>
                <w:sz w:val="20"/>
              </w:rPr>
              <w:t>NSG 170-</w:t>
            </w:r>
            <w:r w:rsidR="00822E50">
              <w:rPr>
                <w:sz w:val="20"/>
              </w:rPr>
              <w:t xml:space="preserve">H1L </w:t>
            </w:r>
            <w:r w:rsidR="003D12FB">
              <w:rPr>
                <w:sz w:val="20"/>
              </w:rPr>
              <w:t>&amp; H2L</w:t>
            </w:r>
          </w:p>
          <w:p w14:paraId="2F8D8B9E" w14:textId="77777777" w:rsidR="003D12FB" w:rsidRDefault="003D12FB" w:rsidP="00822E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Robb Hall 120</w:t>
            </w:r>
          </w:p>
          <w:p w14:paraId="30B18EA2" w14:textId="716280E9" w:rsidR="00B01CF1" w:rsidRPr="00BC2A50" w:rsidRDefault="003D12FB" w:rsidP="00822E50">
            <w:pPr>
              <w:jc w:val="center"/>
            </w:pPr>
            <w:r>
              <w:rPr>
                <w:sz w:val="20"/>
              </w:rPr>
              <w:t>6pm- 10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16605E6" w14:textId="77777777" w:rsidR="007B6AE0" w:rsidRPr="007B6AE0" w:rsidRDefault="00B01CF1" w:rsidP="007B6AE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B6AE0" w:rsidRPr="007B6AE0">
              <w:rPr>
                <w:sz w:val="20"/>
              </w:rPr>
              <w:t xml:space="preserve">Office Hours </w:t>
            </w:r>
          </w:p>
          <w:p w14:paraId="01FD0D31" w14:textId="77777777" w:rsidR="007B6AE0" w:rsidRPr="007B6AE0" w:rsidRDefault="007B6AE0" w:rsidP="007B6AE0">
            <w:pPr>
              <w:jc w:val="center"/>
              <w:rPr>
                <w:sz w:val="20"/>
              </w:rPr>
            </w:pPr>
            <w:r w:rsidRPr="007B6AE0">
              <w:rPr>
                <w:sz w:val="20"/>
              </w:rPr>
              <w:t>PT 131</w:t>
            </w:r>
          </w:p>
          <w:p w14:paraId="26B99B6B" w14:textId="3B60911E" w:rsidR="00B01CF1" w:rsidRPr="00BC2A50" w:rsidRDefault="007B6AE0" w:rsidP="007B6AE0">
            <w:pPr>
              <w:jc w:val="center"/>
            </w:pPr>
            <w:r w:rsidRPr="007B6AE0">
              <w:rPr>
                <w:sz w:val="20"/>
              </w:rPr>
              <w:t>7:</w:t>
            </w:r>
            <w:r w:rsidR="00674E69">
              <w:rPr>
                <w:sz w:val="20"/>
              </w:rPr>
              <w:t>15</w:t>
            </w:r>
            <w:r w:rsidRPr="007B6AE0">
              <w:rPr>
                <w:sz w:val="20"/>
              </w:rPr>
              <w:t>am-8:15a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96478BA" w14:textId="77777777" w:rsidR="00824BC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20BDF">
              <w:rPr>
                <w:sz w:val="20"/>
              </w:rPr>
              <w:t xml:space="preserve">Office Hours </w:t>
            </w:r>
          </w:p>
          <w:p w14:paraId="170057FB" w14:textId="77777777" w:rsidR="00824BC0" w:rsidRDefault="00824BC0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(Virtual)</w:t>
            </w:r>
          </w:p>
          <w:p w14:paraId="398C250C" w14:textId="29A284F2" w:rsidR="00B01CF1" w:rsidRPr="00BC2A50" w:rsidRDefault="005C3208" w:rsidP="00BC2A50">
            <w:pPr>
              <w:jc w:val="center"/>
            </w:pPr>
            <w:r>
              <w:rPr>
                <w:sz w:val="20"/>
              </w:rPr>
              <w:t>9</w:t>
            </w:r>
            <w:r w:rsidR="00824BC0">
              <w:rPr>
                <w:sz w:val="20"/>
              </w:rPr>
              <w:t>am-1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2D1B13" w14:textId="77777777" w:rsidR="00140700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3D12FB">
              <w:rPr>
                <w:noProof/>
                <w:sz w:val="20"/>
              </w:rPr>
              <w:t>NSG 115</w:t>
            </w:r>
            <w:r w:rsidR="00140700">
              <w:rPr>
                <w:noProof/>
                <w:sz w:val="20"/>
              </w:rPr>
              <w:t>-H1L</w:t>
            </w:r>
          </w:p>
          <w:p w14:paraId="18722F46" w14:textId="77777777" w:rsidR="00140700" w:rsidRDefault="00140700" w:rsidP="00140700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Robb Hall 120</w:t>
            </w:r>
          </w:p>
          <w:p w14:paraId="5DE90B40" w14:textId="787E80DF" w:rsidR="00B01CF1" w:rsidRPr="00BC2A50" w:rsidRDefault="003A00E8" w:rsidP="00140700">
            <w:pPr>
              <w:jc w:val="center"/>
            </w:pPr>
            <w:r>
              <w:rPr>
                <w:noProof/>
                <w:sz w:val="20"/>
              </w:rPr>
              <w:t>6pm-10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619E40E" w14:textId="015F28DC" w:rsidR="00B01CF1" w:rsidRPr="00BC2A50" w:rsidRDefault="00B01CF1" w:rsidP="007B6AE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B6AE0">
              <w:rPr>
                <w:sz w:val="20"/>
              </w:rPr>
              <w:t> </w:t>
            </w:r>
            <w:r w:rsidR="007B6AE0">
              <w:rPr>
                <w:sz w:val="20"/>
              </w:rPr>
              <w:t> </w:t>
            </w:r>
            <w:r w:rsidR="007B6AE0">
              <w:rPr>
                <w:sz w:val="20"/>
              </w:rPr>
              <w:t> </w:t>
            </w:r>
            <w:r w:rsidR="007B6AE0">
              <w:rPr>
                <w:sz w:val="20"/>
              </w:rPr>
              <w:t> </w:t>
            </w:r>
            <w:r w:rsidR="007B6AE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094014C" w14:textId="77777777" w:rsidR="007B6AE0" w:rsidRPr="007B6AE0" w:rsidRDefault="00B01CF1" w:rsidP="007B6AE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B6AE0" w:rsidRPr="007B6AE0">
              <w:rPr>
                <w:sz w:val="20"/>
              </w:rPr>
              <w:t>NSG 170-H1</w:t>
            </w:r>
          </w:p>
          <w:p w14:paraId="702D534A" w14:textId="77777777" w:rsidR="007B6AE0" w:rsidRDefault="007B6AE0" w:rsidP="007B6AE0">
            <w:pPr>
              <w:jc w:val="center"/>
              <w:rPr>
                <w:sz w:val="20"/>
              </w:rPr>
            </w:pPr>
            <w:r w:rsidRPr="007B6AE0">
              <w:rPr>
                <w:sz w:val="20"/>
              </w:rPr>
              <w:t>PT 117</w:t>
            </w:r>
          </w:p>
          <w:p w14:paraId="4A4EAE33" w14:textId="47952085" w:rsidR="00B01CF1" w:rsidRPr="00BC2A50" w:rsidRDefault="007B6AE0" w:rsidP="007B6AE0">
            <w:pPr>
              <w:jc w:val="center"/>
            </w:pPr>
            <w:r>
              <w:rPr>
                <w:sz w:val="20"/>
              </w:rPr>
              <w:t>8:15am-</w:t>
            </w:r>
            <w:r w:rsidR="002B2E46">
              <w:rPr>
                <w:sz w:val="20"/>
              </w:rPr>
              <w:t>12:55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22CBC57" w14:textId="77777777" w:rsidR="005F2213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824BC0">
              <w:rPr>
                <w:noProof/>
                <w:sz w:val="20"/>
              </w:rPr>
              <w:t>NSG 115</w:t>
            </w:r>
            <w:r w:rsidR="005F2213">
              <w:rPr>
                <w:noProof/>
                <w:sz w:val="20"/>
              </w:rPr>
              <w:t>-H1</w:t>
            </w:r>
          </w:p>
          <w:p w14:paraId="5CA87239" w14:textId="77777777" w:rsidR="005F2213" w:rsidRDefault="005F2213" w:rsidP="00BC2A50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PT 117</w:t>
            </w:r>
          </w:p>
          <w:p w14:paraId="477DAE72" w14:textId="5C45B40F" w:rsidR="00B01CF1" w:rsidRPr="00BC2A50" w:rsidRDefault="005F2213" w:rsidP="00BC2A50">
            <w:pPr>
              <w:jc w:val="center"/>
            </w:pPr>
            <w:r>
              <w:rPr>
                <w:noProof/>
                <w:sz w:val="20"/>
              </w:rPr>
              <w:t>1pm-</w:t>
            </w:r>
            <w:r w:rsidR="0079034C">
              <w:rPr>
                <w:noProof/>
                <w:sz w:val="20"/>
              </w:rPr>
              <w:t>4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7676D6C" w14:textId="77777777" w:rsidR="00002FF1" w:rsidRDefault="00B01CF1" w:rsidP="00002FF1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002FF1">
              <w:rPr>
                <w:sz w:val="20"/>
              </w:rPr>
              <w:t>Office Hours</w:t>
            </w:r>
          </w:p>
          <w:p w14:paraId="4958FFE0" w14:textId="77777777" w:rsidR="002556E8" w:rsidRDefault="00002FF1" w:rsidP="00002FF1">
            <w:pPr>
              <w:jc w:val="center"/>
              <w:rPr>
                <w:sz w:val="20"/>
              </w:rPr>
            </w:pPr>
            <w:r>
              <w:rPr>
                <w:sz w:val="20"/>
              </w:rPr>
              <w:t>PT</w:t>
            </w:r>
            <w:r w:rsidR="002556E8">
              <w:rPr>
                <w:sz w:val="20"/>
              </w:rPr>
              <w:t xml:space="preserve"> </w:t>
            </w:r>
            <w:r>
              <w:rPr>
                <w:sz w:val="20"/>
              </w:rPr>
              <w:t>131</w:t>
            </w:r>
          </w:p>
          <w:p w14:paraId="79DCD0AA" w14:textId="2B9D1A1F" w:rsidR="00B01CF1" w:rsidRPr="00BC2A50" w:rsidRDefault="002556E8" w:rsidP="00002FF1">
            <w:pPr>
              <w:jc w:val="center"/>
            </w:pPr>
            <w:r>
              <w:rPr>
                <w:sz w:val="20"/>
              </w:rPr>
              <w:t>1pm-6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5F0DC35A" w:rsidR="00B01CF1" w:rsidRPr="00BC2A50" w:rsidRDefault="00B01CF1" w:rsidP="005C3208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5C3208">
              <w:rPr>
                <w:sz w:val="20"/>
              </w:rPr>
              <w:t> </w:t>
            </w:r>
            <w:r w:rsidR="005C3208">
              <w:rPr>
                <w:sz w:val="20"/>
              </w:rPr>
              <w:t> </w:t>
            </w:r>
            <w:r w:rsidR="005C3208">
              <w:rPr>
                <w:sz w:val="20"/>
              </w:rPr>
              <w:t> </w:t>
            </w:r>
            <w:r w:rsidR="005C3208">
              <w:rPr>
                <w:sz w:val="20"/>
              </w:rPr>
              <w:t> </w:t>
            </w:r>
            <w:r w:rsidR="005C3208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B35AA5D" w14:textId="77777777" w:rsidR="00646EAC" w:rsidRDefault="00B01CF1" w:rsidP="002556E8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46EAC">
              <w:rPr>
                <w:sz w:val="20"/>
              </w:rPr>
              <w:t>NSG 100-HN81</w:t>
            </w:r>
          </w:p>
          <w:p w14:paraId="44DEDA4E" w14:textId="77777777" w:rsidR="00646EAC" w:rsidRDefault="00646EAC" w:rsidP="002556E8">
            <w:pPr>
              <w:jc w:val="center"/>
              <w:rPr>
                <w:sz w:val="20"/>
              </w:rPr>
            </w:pPr>
            <w:r>
              <w:rPr>
                <w:sz w:val="20"/>
              </w:rPr>
              <w:t>PT 117</w:t>
            </w:r>
          </w:p>
          <w:p w14:paraId="5A3403E2" w14:textId="45ECD0C4" w:rsidR="00B01CF1" w:rsidRPr="00BC2A50" w:rsidRDefault="005C3208" w:rsidP="002556E8">
            <w:pPr>
              <w:jc w:val="center"/>
            </w:pPr>
            <w:r>
              <w:rPr>
                <w:sz w:val="20"/>
              </w:rPr>
              <w:t>6pm-10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010ED193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3A00E8">
        <w:rPr>
          <w:noProof/>
          <w:sz w:val="20"/>
        </w:rPr>
        <w:t xml:space="preserve">Office Hours for </w:t>
      </w:r>
      <w:r w:rsidR="001B4430">
        <w:rPr>
          <w:noProof/>
          <w:sz w:val="20"/>
        </w:rPr>
        <w:t>1/7/26 to 3/11/26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5C494" w14:textId="77777777" w:rsidR="00A95B77" w:rsidRDefault="00A95B77" w:rsidP="00AE1BFE">
      <w:r>
        <w:separator/>
      </w:r>
    </w:p>
  </w:endnote>
  <w:endnote w:type="continuationSeparator" w:id="0">
    <w:p w14:paraId="6ADE112A" w14:textId="77777777" w:rsidR="00A95B77" w:rsidRDefault="00A95B77" w:rsidP="00AE1BFE">
      <w:r>
        <w:continuationSeparator/>
      </w:r>
    </w:p>
  </w:endnote>
  <w:endnote w:type="continuationNotice" w:id="1">
    <w:p w14:paraId="582838D1" w14:textId="77777777" w:rsidR="00A95B77" w:rsidRDefault="00A95B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37128B" w14:textId="77777777" w:rsidR="00A95B77" w:rsidRDefault="00A95B77" w:rsidP="00AE1BFE">
      <w:r>
        <w:separator/>
      </w:r>
    </w:p>
  </w:footnote>
  <w:footnote w:type="continuationSeparator" w:id="0">
    <w:p w14:paraId="76364C06" w14:textId="77777777" w:rsidR="00A95B77" w:rsidRDefault="00A95B77" w:rsidP="00AE1BFE">
      <w:r>
        <w:continuationSeparator/>
      </w:r>
    </w:p>
  </w:footnote>
  <w:footnote w:type="continuationNotice" w:id="1">
    <w:p w14:paraId="16AB6226" w14:textId="77777777" w:rsidR="00A95B77" w:rsidRDefault="00A95B77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02FF1"/>
    <w:rsid w:val="00041182"/>
    <w:rsid w:val="0005150A"/>
    <w:rsid w:val="00062DA9"/>
    <w:rsid w:val="0006687B"/>
    <w:rsid w:val="00071C9F"/>
    <w:rsid w:val="00074B16"/>
    <w:rsid w:val="000760A0"/>
    <w:rsid w:val="000C6D7A"/>
    <w:rsid w:val="000D40B1"/>
    <w:rsid w:val="000E503F"/>
    <w:rsid w:val="00140700"/>
    <w:rsid w:val="00157848"/>
    <w:rsid w:val="001855A4"/>
    <w:rsid w:val="001A16BD"/>
    <w:rsid w:val="001A4FE9"/>
    <w:rsid w:val="001B4430"/>
    <w:rsid w:val="001D0F7A"/>
    <w:rsid w:val="00210A7F"/>
    <w:rsid w:val="00216FB0"/>
    <w:rsid w:val="00221C21"/>
    <w:rsid w:val="00223B79"/>
    <w:rsid w:val="002556E8"/>
    <w:rsid w:val="00287429"/>
    <w:rsid w:val="002A7EB4"/>
    <w:rsid w:val="002B17C1"/>
    <w:rsid w:val="002B2E46"/>
    <w:rsid w:val="00352F6E"/>
    <w:rsid w:val="00363542"/>
    <w:rsid w:val="003661E5"/>
    <w:rsid w:val="0037516F"/>
    <w:rsid w:val="003850F5"/>
    <w:rsid w:val="0038580D"/>
    <w:rsid w:val="00390AB3"/>
    <w:rsid w:val="003A00E8"/>
    <w:rsid w:val="003B1F77"/>
    <w:rsid w:val="003D12FB"/>
    <w:rsid w:val="003E2BED"/>
    <w:rsid w:val="0043541D"/>
    <w:rsid w:val="004639C0"/>
    <w:rsid w:val="00476438"/>
    <w:rsid w:val="004836DE"/>
    <w:rsid w:val="004873DE"/>
    <w:rsid w:val="004C1E32"/>
    <w:rsid w:val="004D3F29"/>
    <w:rsid w:val="004F2677"/>
    <w:rsid w:val="00502816"/>
    <w:rsid w:val="0051244F"/>
    <w:rsid w:val="00515787"/>
    <w:rsid w:val="00530595"/>
    <w:rsid w:val="005552C7"/>
    <w:rsid w:val="00557182"/>
    <w:rsid w:val="00590046"/>
    <w:rsid w:val="005B012E"/>
    <w:rsid w:val="005C04C2"/>
    <w:rsid w:val="005C3208"/>
    <w:rsid w:val="005F2213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46EAC"/>
    <w:rsid w:val="006663C0"/>
    <w:rsid w:val="006713F8"/>
    <w:rsid w:val="00674E69"/>
    <w:rsid w:val="006856A4"/>
    <w:rsid w:val="006B596A"/>
    <w:rsid w:val="006C4790"/>
    <w:rsid w:val="006F1D9F"/>
    <w:rsid w:val="006F2C90"/>
    <w:rsid w:val="00712409"/>
    <w:rsid w:val="00715345"/>
    <w:rsid w:val="00741CE8"/>
    <w:rsid w:val="00745C1D"/>
    <w:rsid w:val="00754E07"/>
    <w:rsid w:val="00783EC9"/>
    <w:rsid w:val="00786FAC"/>
    <w:rsid w:val="0079034C"/>
    <w:rsid w:val="007916F8"/>
    <w:rsid w:val="00793CBA"/>
    <w:rsid w:val="007B6AE0"/>
    <w:rsid w:val="007C2A9D"/>
    <w:rsid w:val="007D4C1F"/>
    <w:rsid w:val="007D5D0E"/>
    <w:rsid w:val="007E5841"/>
    <w:rsid w:val="007F5A49"/>
    <w:rsid w:val="00822E50"/>
    <w:rsid w:val="00824BC0"/>
    <w:rsid w:val="00833497"/>
    <w:rsid w:val="008725A1"/>
    <w:rsid w:val="008737AE"/>
    <w:rsid w:val="008F2710"/>
    <w:rsid w:val="00904AB5"/>
    <w:rsid w:val="009328DA"/>
    <w:rsid w:val="0094161C"/>
    <w:rsid w:val="00947EA1"/>
    <w:rsid w:val="00952F53"/>
    <w:rsid w:val="00962F91"/>
    <w:rsid w:val="00963C50"/>
    <w:rsid w:val="00971B27"/>
    <w:rsid w:val="009C79D5"/>
    <w:rsid w:val="009F31E4"/>
    <w:rsid w:val="00A02FAD"/>
    <w:rsid w:val="00A12B96"/>
    <w:rsid w:val="00A167F5"/>
    <w:rsid w:val="00A20065"/>
    <w:rsid w:val="00A37765"/>
    <w:rsid w:val="00A95B77"/>
    <w:rsid w:val="00AA169C"/>
    <w:rsid w:val="00AC4CBC"/>
    <w:rsid w:val="00AE1BFE"/>
    <w:rsid w:val="00AE2FE2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C6A93"/>
    <w:rsid w:val="00BF4471"/>
    <w:rsid w:val="00C473A4"/>
    <w:rsid w:val="00C61AE8"/>
    <w:rsid w:val="00C70FD2"/>
    <w:rsid w:val="00CD4C8B"/>
    <w:rsid w:val="00CF177D"/>
    <w:rsid w:val="00D22B74"/>
    <w:rsid w:val="00D9376A"/>
    <w:rsid w:val="00DE257F"/>
    <w:rsid w:val="00E12C82"/>
    <w:rsid w:val="00E21FB0"/>
    <w:rsid w:val="00E35785"/>
    <w:rsid w:val="00E50C65"/>
    <w:rsid w:val="00E666FE"/>
    <w:rsid w:val="00E863BF"/>
    <w:rsid w:val="00E90250"/>
    <w:rsid w:val="00E95E5C"/>
    <w:rsid w:val="00E96788"/>
    <w:rsid w:val="00EC30E1"/>
    <w:rsid w:val="00EC7145"/>
    <w:rsid w:val="00ED3223"/>
    <w:rsid w:val="00ED4D25"/>
    <w:rsid w:val="00ED69D4"/>
    <w:rsid w:val="00F05150"/>
    <w:rsid w:val="00F20BDF"/>
    <w:rsid w:val="00F310C8"/>
    <w:rsid w:val="00F730B8"/>
    <w:rsid w:val="00F757D9"/>
    <w:rsid w:val="00F95B75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A75FB"/>
    <w:rsid w:val="003B4521"/>
    <w:rsid w:val="003E0B48"/>
    <w:rsid w:val="004C1E32"/>
    <w:rsid w:val="00515787"/>
    <w:rsid w:val="00530595"/>
    <w:rsid w:val="005D649F"/>
    <w:rsid w:val="006E20E3"/>
    <w:rsid w:val="006F2C90"/>
    <w:rsid w:val="007C1574"/>
    <w:rsid w:val="00881EB3"/>
    <w:rsid w:val="00904AB5"/>
    <w:rsid w:val="00A80671"/>
    <w:rsid w:val="00E84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79c3a6ac-3c1c-47c1-b419-e42476b1392a" xsi:nil="true"/>
    <_ip_UnifiedCompliancePolicyProperties xmlns="http://schemas.microsoft.com/sharepoint/v3" xsi:nil="true"/>
    <TaxCatchAll xmlns="7b74c7e6-9985-4024-9acb-b7dfee1d78ad" xsi:nil="true"/>
    <lcf76f155ced4ddcb4097134ff3c332f xmlns="79c3a6ac-3c1c-47c1-b419-e42476b1392a">
      <Terms xmlns="http://schemas.microsoft.com/office/infopath/2007/PartnerControls"/>
    </lcf76f155ced4ddcb4097134ff3c332f>
    <Approval xmlns="79c3a6ac-3c1c-47c1-b419-e42476b1392a">NOT REVIEWED</Approval>
    <WesApproved xmlns="79c3a6ac-3c1c-47c1-b419-e42476b1392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83924EE0C944690A00CA2CA2B8654" ma:contentTypeVersion="23" ma:contentTypeDescription="Create a new document." ma:contentTypeScope="" ma:versionID="590d400aa1e384d9d2cf697a111849db">
  <xsd:schema xmlns:xsd="http://www.w3.org/2001/XMLSchema" xmlns:xs="http://www.w3.org/2001/XMLSchema" xmlns:p="http://schemas.microsoft.com/office/2006/metadata/properties" xmlns:ns1="http://schemas.microsoft.com/sharepoint/v3" xmlns:ns2="79c3a6ac-3c1c-47c1-b419-e42476b1392a" xmlns:ns3="7b74c7e6-9985-4024-9acb-b7dfee1d78ad" targetNamespace="http://schemas.microsoft.com/office/2006/metadata/properties" ma:root="true" ma:fieldsID="a1ba76d9e06f43ea5dae88f341987cc8" ns1:_="" ns2:_="" ns3:_="">
    <xsd:import namespace="http://schemas.microsoft.com/sharepoint/v3"/>
    <xsd:import namespace="79c3a6ac-3c1c-47c1-b419-e42476b1392a"/>
    <xsd:import namespace="7b74c7e6-9985-4024-9acb-b7dfee1d78ad"/>
    <xsd:element name="properties">
      <xsd:complexType>
        <xsd:sequence>
          <xsd:element name="documentManagement">
            <xsd:complexType>
              <xsd:all>
                <xsd:element ref="ns2:Approval" minOccurs="0"/>
                <xsd:element ref="ns2:WesApprov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3a6ac-3c1c-47c1-b419-e42476b1392a" elementFormDefault="qualified">
    <xsd:import namespace="http://schemas.microsoft.com/office/2006/documentManagement/types"/>
    <xsd:import namespace="http://schemas.microsoft.com/office/infopath/2007/PartnerControls"/>
    <xsd:element name="Approval" ma:index="3" nillable="true" ma:displayName="Reviewed/Approved" ma:default="NOT REVIEWED" ma:description="Dean approval" ma:format="Dropdown" ma:internalName="Approval">
      <xsd:simpleType>
        <xsd:restriction base="dms:Choice">
          <xsd:enumeration value="APPROVED"/>
          <xsd:enumeration value="NOT REVIEWED"/>
        </xsd:restriction>
      </xsd:simpleType>
    </xsd:element>
    <xsd:element name="WesApproved" ma:index="4" nillable="true" ma:displayName="Wes Approved" ma:format="Dropdown" ma:hidden="true" ma:internalName="WesApproved" ma:readOnly="false">
      <xsd:simpleType>
        <xsd:restriction base="dms:Choice">
          <xsd:enumeration value="Choice 1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4" nillable="true" ma:displayName="Notes" ma:format="Dropdown" ma:internalName="Notes">
      <xsd:simpleType>
        <xsd:restriction base="dms:Text">
          <xsd:maxLength value="200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4c7e6-9985-4024-9acb-b7dfee1d7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8" nillable="true" ma:displayName="Taxonomy Catch All Column" ma:hidden="true" ma:list="{585548dc-3d15-4eed-987b-cc496b43c8b3}" ma:internalName="TaxCatchAll" ma:readOnly="false" ma:showField="CatchAllData" ma:web="7b74c7e6-9985-4024-9acb-b7dfee1d78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583F6B-D129-4CC7-A54E-9E1A809973F7}"/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100</Characters>
  <Application>Microsoft Office Word</Application>
  <DocSecurity>0</DocSecurity>
  <Lines>137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MECC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onna Cluesman</cp:lastModifiedBy>
  <cp:revision>2</cp:revision>
  <cp:lastPrinted>2026-01-06T18:23:00Z</cp:lastPrinted>
  <dcterms:created xsi:type="dcterms:W3CDTF">2026-01-09T08:16:00Z</dcterms:created>
  <dcterms:modified xsi:type="dcterms:W3CDTF">2026-01-09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80283924EE0C944690A00CA2CA2B8654</vt:lpwstr>
  </property>
</Properties>
</file>